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internship-application-letter"/>
    <w:p>
      <w:pPr>
        <w:pStyle w:val="Heading1"/>
      </w:pPr>
      <w:r>
        <w:t xml:space="preserve">INTERNSHIP APPLICATION LETTER</w:t>
      </w:r>
    </w:p>
    <w:p>
      <w:pPr>
        <w:pStyle w:val="FirstParagraph"/>
      </w:pPr>
      <w:r>
        <w:t xml:space="preserve">For Commissioning as a Military Officer within the United Kingdom Armed Forces</w:t>
      </w:r>
    </w:p>
    <w:bookmarkEnd w:id="20"/>
    <w:p>
      <w:pPr>
        <w:pStyle w:val="BodyText"/>
      </w:pPr>
      <w:r>
        <w:t xml:space="preserve">Commanding Officer,</w:t>
      </w:r>
    </w:p>
    <w:p>
      <w:pPr>
        <w:pStyle w:val="BodyText"/>
      </w:pPr>
      <w:r>
        <w:t xml:space="preserve">Army Recruiting Centre Manchester</w:t>
      </w:r>
    </w:p>
    <w:p>
      <w:pPr>
        <w:pStyle w:val="BodyText"/>
      </w:pPr>
      <w:r>
        <w:t xml:space="preserve">MOD Manchester (HQ North West Command)</w:t>
      </w:r>
    </w:p>
    <w:p>
      <w:pPr>
        <w:pStyle w:val="BodyText"/>
      </w:pPr>
      <w:r>
        <w:t xml:space="preserve">South Street, Manchester M4 5QZ</w:t>
      </w:r>
    </w:p>
    <w:bookmarkStart w:id="21" w:name="Xe45807575f34d2326c638524f8764360574c35e"/>
    <w:p>
      <w:pPr>
        <w:pStyle w:val="Heading2"/>
      </w:pPr>
      <w:r>
        <w:t xml:space="preserve">Subject: Application for Commissioning Pathway – Military Officer Training (United Kingdom Manchester)</w:t>
      </w:r>
    </w:p>
    <w:p>
      <w:pPr>
        <w:pStyle w:val="FirstParagraph"/>
      </w:pPr>
      <w:r>
        <w:t xml:space="preserve">Date: October 26, 2023</w:t>
      </w:r>
    </w:p>
    <w:bookmarkEnd w:id="21"/>
    <w:p>
      <w:pPr>
        <w:pStyle w:val="BodyText"/>
      </w:pPr>
      <w:r>
        <w:t xml:space="preserve">Dear Commanding Officer,</w:t>
      </w:r>
    </w:p>
    <w:p>
      <w:pPr>
        <w:pStyle w:val="BodyText"/>
      </w:pPr>
      <w:r>
        <w:t xml:space="preserve">It is with profound respect for the traditions and operational excellence of the British Armed Forces that I submit my application for commissioning as a Military Officer through the official pathway offered in the United Kingdom, specifically within Manchester’s strategic military ecosystem. While I understand that formal "internships" are not standard for officer entry into Her Majesty’s Regular Army, my intention is to apply for the structured commissioning training at Sandhurst via the Army's Officer Training Pathways – a process meticulously designed to prepare exceptional individuals like myself for leadership roles across all branches of the United Kingdom’s Defence Forces. This letter serves as my formal expression of intent to begin this critical journey in Manchester, a city central to our national defence infrastructure.</w:t>
      </w:r>
    </w:p>
    <w:p>
      <w:pPr>
        <w:pStyle w:val="BodyText"/>
      </w:pPr>
      <w:r>
        <w:t xml:space="preserve">My academic background and practical experiences have been rigorously aligned with the demands of modern military leadership. I hold a First-Class Honours Degree in Defence Studies from the University of Manchester, where my thesis on "Strategic Implications of Hybrid Warfare in North West Europe" received commendation from Professor Eleanor Shaw, former Deputy Director at the UK’s Joint Warfare Centre. This work required deep analysis of NATO’s regional command structures – directly informing my understanding of why Manchester serves as a pivotal hub for UK military coordination. During my studies, I completed a mandatory leadership module at the Alderley Edge Training Area (just 30 minutes from Manchester city centre), where I led a platoon-sized contingent in simulated crisis response exercises under the guidance of an experienced Army Cadet Force Instructor. This immersion solidified my commitment to serving within the United Kingdom’s military framework, particularly in a city like Manchester which hosts the Headquarters for North West Command – a vital nerve centre for regional defence planning and operations.</w:t>
      </w:r>
    </w:p>
    <w:p>
      <w:pPr>
        <w:pStyle w:val="BodyText"/>
      </w:pPr>
      <w:r>
        <w:t xml:space="preserve">My practical leadership extends beyond academia. For three years, I served as an Assistant Commander with Manchester City Council’s Emergency Planning Unit, coordinating cross-agency responses during the 2021 Winter Storm Crisis. This role required me to manage multi-disciplinary teams under intense pressure – directly mirroring the operational demands of a UK Military Officer in garrison or deployed settings. Simultaneously, I trained as a First Responder with Greater Manchester Fire and Rescue Service, completing all advanced casualty care certifications mandated for emergency response personnel. Crucially, this volunteer service has given me tangible insight into the community-centric ethos of British military units based in urban centres like Manchester – where officers must bridge the gap between national defence objectives and local civic priorities.</w:t>
      </w:r>
    </w:p>
    <w:p>
      <w:pPr>
        <w:pStyle w:val="BodyText"/>
      </w:pPr>
      <w:r>
        <w:t xml:space="preserve">Why Manchester? The city’s significance to UK military operations transcends mere geography. As the administrative heart of the North West Command (located at MOD Manchester), it serves as a critical nexus for recruitment, training coordination, and strategic planning that impacts deployments across Europe and beyond. The presence of key facilities like the Royal Logistics Corps’ Central Depot in Ringway (adjacent to Manchester Airport) and the nearby RAF Woodvale Air Base creates an unparalleled environment for integrated joint operations training. I am deeply motivated by the opportunity to contribute from within this ecosystem, learning under instructors who have deployed with our forces across Kosovo, Afghanistan, and recent peacekeeping missions in Eastern Europe. The proximity of these resources – from the Manchester Armoury at Wythenshawe to the 207th Regiment (Volunteers) headquarters – offers an unmatched practical context for developing as a future officer.</w:t>
      </w:r>
    </w:p>
    <w:p>
      <w:pPr>
        <w:pStyle w:val="BodyText"/>
      </w:pPr>
      <w:r>
        <w:t xml:space="preserve">My commitment to the United Kingdom’s defence mission is unwavering. I have closely followed the Ministry of Defence’s 2023 Strategic Defence Review, particularly its emphasis on enhancing resilience in Northern England and strengthening partnerships with local communities – a vision that Manchester embodies through its military-civilian collaboration initiatives. I am fully prepared to undergo the rigorous training at the Royal Military Academy Sandhurst, which is directly facilitated through Manchester-based recruitment channels. My fitness regimen (including weekly obstacle course training at Cheshire’s 15th Regiment Army Reserve Centre) and mental resilience coaching align with the exact physical and psychological standards required by the UK Armed Forces. I also hold a valid NATO Security Clearance, having completed my security vetting through the MOD’s Manchester processing centre.</w:t>
      </w:r>
    </w:p>
    <w:p>
      <w:pPr>
        <w:pStyle w:val="BodyText"/>
      </w:pPr>
      <w:r>
        <w:t xml:space="preserve">I am not seeking a conventional internship but rather the commencement of a lifelong career as an officer in Her Majesty’s Regular Army – one where Manchester provides both the strategic foundation and community context for meaningful service. I understand that officer commissioning requires absolute dedication to duty, integrity, and continuous professional development. My experience with Manchester City Council’s emergency operations and my academic focus on UK defence strategy have proven I possess these qualities. I am eager to bring this perspective directly to the Army Recruiting Centre in Manchester as we prepare for future operational deployments.</w:t>
      </w:r>
    </w:p>
    <w:p>
      <w:pPr>
        <w:pStyle w:val="BodyText"/>
      </w:pPr>
      <w:r>
        <w:t xml:space="preserve">Thank you for considering my application. I am available at your earliest convenience for an interview at the Army Recruiting Centre, Manchester, or via secure video conference. I have attached my CV, academic transcripts, and references from both Professor Shaw (University of Manchester) and Commander Michael Hayes (Greater Manchester Fire &amp; Rescue), who can attest to my leadership capabilities in high-stakes environments. I am prepared to undertake all necessary assessments immediately.</w:t>
      </w:r>
    </w:p>
    <w:p>
      <w:pPr>
        <w:pStyle w:val="BodyText"/>
      </w:pPr>
      <w:r>
        <w:t xml:space="preserve">Yours faithfully,</w:t>
      </w:r>
    </w:p>
    <w:p>
      <w:pPr>
        <w:pStyle w:val="BodyText"/>
      </w:pPr>
      <w:r>
        <w:t xml:space="preserve">Ethan Callahan</w:t>
      </w:r>
    </w:p>
    <w:p>
      <w:pPr>
        <w:pStyle w:val="BodyText"/>
      </w:pPr>
      <w:r>
        <w:t xml:space="preserve">Email: ethan.callahan@unimanchester.ac.uk | Phone: +44 (0)7912 345678</w:t>
      </w:r>
    </w:p>
    <w:p>
      <w:pPr>
        <w:pStyle w:val="BodyText"/>
      </w:pPr>
      <w:r>
        <w:t xml:space="preserve">Registered with the Army Careers Office (Reference: ACO-UK-MANCHESTER-2023)</w:t>
      </w:r>
    </w:p>
    <w:p>
      <w:pPr>
        <w:pStyle w:val="BodyText"/>
      </w:pPr>
      <w:r>
        <w:rPr>
          <w:bCs/>
          <w:b/>
        </w:rPr>
        <w:t xml:space="preserve">Note on Terminology:</w:t>
      </w:r>
      <w:r>
        <w:t xml:space="preserve"> </w:t>
      </w:r>
      <w:r>
        <w:t xml:space="preserve">This letter clarifies that the "Internship Application Letter" referenced pertains specifically to the officer commissioning pathway – a formal, structured training route for entry into the United Kingdom’s Military Officer Corps. Manchester serves as both the strategic hub and location for key recruitment/coordination activities within this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Internship Application Letter - United Kingdom Manchester</dc:title>
  <dc:creator/>
  <dc:language>en</dc:language>
  <cp:keywords/>
  <dcterms:created xsi:type="dcterms:W3CDTF">2026-07-23T19:44:39Z</dcterms:created>
  <dcterms:modified xsi:type="dcterms:W3CDTF">2026-07-23T19:44:39Z</dcterms:modified>
</cp:coreProperties>
</file>

<file path=docProps/custom.xml><?xml version="1.0" encoding="utf-8"?>
<Properties xmlns="http://schemas.openxmlformats.org/officeDocument/2006/custom-properties" xmlns:vt="http://schemas.openxmlformats.org/officeDocument/2006/docPropsVTypes"/>
</file>